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474711C2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D703BF" w:rsidRPr="00D703BF">
            <w:rPr>
              <w:rStyle w:val="Tekstzastpczy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6853263A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5D1D87">
            <w:t>……………………………………</w:t>
          </w:r>
          <w:r w:rsidR="00C709D0">
            <w:t xml:space="preserve"> </w:t>
          </w:r>
        </w:sdtContent>
      </w:sdt>
    </w:p>
    <w:p w14:paraId="4239CD8D" w14:textId="51B3977B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5D1D87">
            <w:t>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2CC97C40" w:rsidR="00677360" w:rsidRPr="0053367F" w:rsidRDefault="00C709D0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2CAA4679" w:rsidR="00677360" w:rsidRPr="0053367F" w:rsidRDefault="005D1D87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D1D87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7E71BC11" w:rsidR="00677360" w:rsidRPr="0053367F" w:rsidRDefault="00C709D0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825695686"/>
              <w:placeholder>
                <w:docPart w:val="E5699655293C48EEB07C1755ECD0BFA1"/>
              </w:placeholder>
              <w15:repeatingSectionItem/>
            </w:sdtPr>
            <w:sdtEndPr/>
            <w:sdtContent>
              <w:tr w:rsidR="00C709D0" w:rsidRPr="00AC499C" w14:paraId="75AC93BF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5233370"/>
                    <w:placeholder>
                      <w:docPart w:val="86A6685A4D7F4978A695030A34BD9637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E44CB21" w14:textId="564CFBE0" w:rsidR="00C709D0" w:rsidRPr="0053367F" w:rsidRDefault="00C709D0" w:rsidP="001B5DF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049801760"/>
                    <w:placeholder>
                      <w:docPart w:val="1A99EC674D11474795EF9AAEFDC12D96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50316DC1" w14:textId="55789E97" w:rsidR="00C709D0" w:rsidRPr="0053367F" w:rsidRDefault="005D1D87" w:rsidP="001B5DF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D1D87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978141695"/>
                    <w:placeholder>
                      <w:docPart w:val="1A99EC674D11474795EF9AAEFDC12D96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134C6ADE" w14:textId="6CBBC64A" w:rsidR="00C709D0" w:rsidRPr="0053367F" w:rsidRDefault="00180EEA" w:rsidP="001B5DF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2046938354"/>
              <w:placeholder>
                <w:docPart w:val="AE5D8479AE114C8FB3C3B7E20CADFCA7"/>
              </w:placeholder>
              <w15:repeatingSectionItem/>
            </w:sdtPr>
            <w:sdtEndPr/>
            <w:sdtContent>
              <w:tr w:rsidR="00180EEA" w:rsidRPr="00AC499C" w14:paraId="6F1777A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861357164"/>
                    <w:placeholder>
                      <w:docPart w:val="A56A0B70921F43B2BC636F042D2A8B37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1F385977" w14:textId="5502F0E9" w:rsidR="00180EEA" w:rsidRPr="0053367F" w:rsidRDefault="00180EEA" w:rsidP="001B5DF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2078579640"/>
                    <w:placeholder>
                      <w:docPart w:val="CC4D180D2DD34E8FBA3F8E371ED425F7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4FCCEAF8" w14:textId="7054C5A3" w:rsidR="00180EEA" w:rsidRPr="0053367F" w:rsidRDefault="005D1D87" w:rsidP="001B5DF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D1D87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715082959"/>
                    <w:placeholder>
                      <w:docPart w:val="CC4D180D2DD34E8FBA3F8E371ED425F7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035F038A" w14:textId="233D10AA" w:rsidR="00180EEA" w:rsidRPr="0053367F" w:rsidRDefault="00180EEA" w:rsidP="001B5DF9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3A935D76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180EEA">
                  <w:t>Analiza danych - big data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3699DAF6" w:rsidR="0053367F" w:rsidRPr="0053367F" w:rsidRDefault="00773926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180EEA" w:rsidRPr="00180EEA">
                          <w:t>Student powinien znać zasady działania jednostki/instytucji i sektora do którego należy oraz otoczenia i warunki ich funkcjonowania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6A0D7FE5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43E4609F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4C5B0149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57509960"/>
              <w:placeholder>
                <w:docPart w:val="C21796CBD8A1433CA2421A612E46ABDC"/>
              </w:placeholder>
              <w15:repeatingSectionItem/>
            </w:sdtPr>
            <w:sdtEndPr/>
            <w:sdtContent>
              <w:tr w:rsidR="00180EEA" w:rsidRPr="00AC499C" w14:paraId="346403B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96EB4D9" w14:textId="3BD9B25A" w:rsidR="00180EEA" w:rsidRPr="0053367F" w:rsidRDefault="00773926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14672515"/>
                        <w:placeholder>
                          <w:docPart w:val="FEDD2AB2A804455E930D42DA2260817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180EE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180EE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59984776"/>
                        <w:placeholder>
                          <w:docPart w:val="0794B50080B84564A62D51032E8186DC"/>
                        </w:placeholder>
                      </w:sdtPr>
                      <w:sdtEndPr/>
                      <w:sdtContent>
                        <w:r w:rsidR="00180EEA" w:rsidRPr="00180EEA">
                          <w:t>Student powinien mieć wiedzę odnośnie identyfikacji i pozyskiwania źródeł danych (strukturalnych i niestrukturalnych) w zależności od różnorakich celów biznes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07318305"/>
                    <w:placeholder>
                      <w:docPart w:val="4CBB8B8CB0B94E5BBEAF72A6FE415016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71CC6A4" w14:textId="4459BC9C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46573532"/>
                    <w:placeholder>
                      <w:docPart w:val="A7E82928664847279E6EE8EC8F8FA8FF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5FD6B4E" w14:textId="53182084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14364154"/>
                    <w:placeholder>
                      <w:docPart w:val="962962394BF44B2B9B5F374FAF0909CC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60A4E20" w14:textId="7B9C998F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25343598"/>
              <w:placeholder>
                <w:docPart w:val="E9B8373C082A46AEA6470C96AE5D918F"/>
              </w:placeholder>
              <w15:repeatingSectionItem/>
            </w:sdtPr>
            <w:sdtEndPr/>
            <w:sdtContent>
              <w:tr w:rsidR="00180EEA" w:rsidRPr="00AC499C" w14:paraId="4DAB524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F23D2B" w14:textId="4A06D02F" w:rsidR="00180EEA" w:rsidRPr="0053367F" w:rsidRDefault="00773926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65772521"/>
                        <w:placeholder>
                          <w:docPart w:val="2DEF8E2B18E5492B926C389802754974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180EE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180EE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54385798"/>
                        <w:placeholder>
                          <w:docPart w:val="E64CB767F8A043DD8EE16ED238FF0DEF"/>
                        </w:placeholder>
                      </w:sdtPr>
                      <w:sdtEndPr/>
                      <w:sdtContent>
                        <w:r w:rsidR="00180EEA" w:rsidRPr="00180EEA">
                          <w:t>Student powinien znać zasady konstrukcji i monitorowania procesu analitycznego i jakości wdrażania modeli analityczn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275132252"/>
                    <w:placeholder>
                      <w:docPart w:val="C5C87C3F190D4757A7310193211B2D76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821749D" w14:textId="4FCAF147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559466399"/>
                    <w:placeholder>
                      <w:docPart w:val="66E7AF465576427395C6438442998C5C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6836448" w14:textId="5A87C9AE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615063487"/>
                    <w:placeholder>
                      <w:docPart w:val="4CB2F74EC59843A0BBEB0FE4B24184DC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AAEF4E" w14:textId="5A95DC95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lastRenderedPageBreak/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452271CF" w:rsidR="0053367F" w:rsidRPr="0053367F" w:rsidRDefault="00773926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180EEA" w:rsidRPr="00180EEA">
                          <w:t>Student powinien potrafić identyfikować źródła danych w kontekście konkretnych celów biznesow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56524D33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65024899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34CF02F7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6640736"/>
              <w:placeholder>
                <w:docPart w:val="AC4191D6573D4D778B87C2B0B9972144"/>
              </w:placeholder>
              <w15:repeatingSectionItem/>
            </w:sdtPr>
            <w:sdtEndPr/>
            <w:sdtContent>
              <w:tr w:rsidR="00180EEA" w:rsidRPr="00AC499C" w14:paraId="7858123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E70F35F" w14:textId="245B4F0E" w:rsidR="00180EEA" w:rsidRPr="0053367F" w:rsidRDefault="00773926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35199207"/>
                        <w:placeholder>
                          <w:docPart w:val="86AD414C0F004DD0957480ABCF1D24A6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180EE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180EE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59140299"/>
                        <w:placeholder>
                          <w:docPart w:val="2C22DD87B3BD4599A498EE969D1C0F01"/>
                        </w:placeholder>
                      </w:sdtPr>
                      <w:sdtEndPr/>
                      <w:sdtContent>
                        <w:r w:rsidR="00180EEA" w:rsidRPr="00180EEA">
                          <w:t>Student powinien umieć pozyskać dane z różnych źródeł (w tym duże zbiory danych), zintegrować je i zaimplementować w wybranym środowisku analitycznym proces przetwarzania danych z wykorzystaniem metod wizualizacji danych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16527446"/>
                    <w:placeholder>
                      <w:docPart w:val="74010172D6964BBBB61A18ED2779FB1B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354D05" w14:textId="155F3699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63930559"/>
                    <w:placeholder>
                      <w:docPart w:val="F7223CC44DC24D64BF693A3A9822FCEA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DD8738F" w14:textId="4B1620F3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97676293"/>
                    <w:placeholder>
                      <w:docPart w:val="7E8B297D3A6C4DCFA9120DA005A8950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3D61E5F" w14:textId="755BE700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35583237"/>
              <w:placeholder>
                <w:docPart w:val="E2DF6A6BD3AF4D5AB2F697AECCA8464F"/>
              </w:placeholder>
              <w15:repeatingSectionItem/>
            </w:sdtPr>
            <w:sdtEndPr/>
            <w:sdtContent>
              <w:tr w:rsidR="00180EEA" w:rsidRPr="00AC499C" w14:paraId="7B2AA40E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CF281AC" w14:textId="136338B3" w:rsidR="00180EEA" w:rsidRPr="0053367F" w:rsidRDefault="00773926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70026017"/>
                        <w:placeholder>
                          <w:docPart w:val="EB1F85ACA4F0463385EA9E7A7FC563A3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180EE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180EE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19833163"/>
                        <w:placeholder>
                          <w:docPart w:val="B41D2FD83B0047349D6757A4DD958FF5"/>
                        </w:placeholder>
                      </w:sdtPr>
                      <w:sdtEndPr/>
                      <w:sdtContent>
                        <w:r w:rsidR="00180EEA" w:rsidRPr="00180EEA">
                          <w:t>Student powinien umieć samodzielnie skonstruować i zaimplementować w wybranym środowisku analitycznym model analityczny wspomagający rozwiązanie problemu biznesowego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14701489"/>
                    <w:placeholder>
                      <w:docPart w:val="6CBE9CF9EB3D4AE09EA7597AFD5162F5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E659C58" w14:textId="4370FA96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443189844"/>
                    <w:placeholder>
                      <w:docPart w:val="E7F632E78D5C4221996B1ECDD1A4A09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B2BB55D" w14:textId="145E64CE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38077729"/>
                    <w:placeholder>
                      <w:docPart w:val="ACB16E7E3F84419880DC65879E8B824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6D958A6" w14:textId="369DCA21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18244357" w:rsidR="0053367F" w:rsidRPr="0053367F" w:rsidRDefault="00773926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180EEA" w:rsidRPr="00180EEA">
                          <w:t>Student powinien mieć świadomość znaczenia pracy zespołowej oraz odpowiedzialności za prace własną i innych członków zespołu dla osiągnięcia sukcesu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4C96AB95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264F2358" w:rsidR="0053367F" w:rsidRPr="0053367F" w:rsidRDefault="00383622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tc>
                  <w:tcPr>
                    <w:tcW w:w="1134" w:type="dxa"/>
                    <w:tcBorders>
                      <w:righ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9729136" w14:textId="1ED75930" w:rsidR="0053367F" w:rsidRPr="0053367F" w:rsidRDefault="0038362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r>
                      <w:t xml:space="preserve">    </w:t>
                    </w:r>
                  </w:p>
                </w:tc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48880740"/>
              <w:placeholder>
                <w:docPart w:val="991D706E089B4C51BAFBD6CE00C14F36"/>
              </w:placeholder>
              <w15:repeatingSectionItem/>
            </w:sdtPr>
            <w:sdtEndPr/>
            <w:sdtContent>
              <w:tr w:rsidR="00180EEA" w:rsidRPr="00AC499C" w14:paraId="28955D3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0A1F82BF" w14:textId="652D4F94" w:rsidR="00180EEA" w:rsidRPr="0053367F" w:rsidRDefault="00773926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31397681"/>
                        <w:placeholder>
                          <w:docPart w:val="3609ACEC79FF45B8831962592239457A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180EE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96920436"/>
                        <w:placeholder>
                          <w:docPart w:val="14FEE21CB2954CE0912C996F8798FFAF"/>
                        </w:placeholder>
                      </w:sdtPr>
                      <w:sdtEndPr/>
                      <w:sdtContent>
                        <w:r w:rsidR="00180EEA" w:rsidRPr="00180EEA">
                          <w:t>Student powinien potrafić skutecznie przekazywać (komunikować) wyniki przeprowadzonych analiz specjalistom oraz decydentom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04551561"/>
                    <w:placeholder>
                      <w:docPart w:val="364FD8B9AF094B609EEA149BDCE5813A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5E7A224" w14:textId="4E2A0886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54120777"/>
                    <w:placeholder>
                      <w:docPart w:val="2E2CAC6507B8411B84BA0A1956BAA98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244273A" w14:textId="3A74094B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44245377"/>
                    <w:placeholder>
                      <w:docPart w:val="B7F21C6E77C54097B297952C9198C72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BA1C87E" w14:textId="2544E3C2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287900017"/>
              <w:placeholder>
                <w:docPart w:val="B65D6293AB8748048F13650520912286"/>
              </w:placeholder>
              <w15:repeatingSectionItem/>
            </w:sdtPr>
            <w:sdtEndPr/>
            <w:sdtContent>
              <w:tr w:rsidR="00180EEA" w:rsidRPr="00AC499C" w14:paraId="74DC814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D4F1DA1" w14:textId="2FEDB341" w:rsidR="00180EEA" w:rsidRPr="0053367F" w:rsidRDefault="00773926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30011897"/>
                        <w:placeholder>
                          <w:docPart w:val="42A28DC9A3304F9099F518CD4EB55F38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180EE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180EE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58011653"/>
                        <w:placeholder>
                          <w:docPart w:val="111ED2A5A3EB469797F6B79B74C5BA64"/>
                        </w:placeholder>
                      </w:sdtPr>
                      <w:sdtEndPr/>
                      <w:sdtContent>
                        <w:r w:rsidR="00180EEA" w:rsidRPr="00180EEA">
                          <w:t>Student powinien posiadać zdolności aktualizowania wiedzy wyniesionej ze studiów o elementy niezbędne do rozwiązania problemu biznesowego firmy/instytu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69825413"/>
                    <w:placeholder>
                      <w:docPart w:val="11A0C2604B364A84A0840A429BACBF24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F307F48" w14:textId="6ADA2108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804392138"/>
                    <w:placeholder>
                      <w:docPart w:val="90CB52C68CB84605918BBADFCFBFE46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28FC62C" w14:textId="610DA854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65255687"/>
                    <w:placeholder>
                      <w:docPart w:val="4A371D820D2B4676A0DD244ED9053934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20B257BC" w14:textId="4FAD47B9" w:rsidR="00180EEA" w:rsidRPr="0053367F" w:rsidRDefault="00383622" w:rsidP="001B5DF9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383622">
                          <w:rPr>
                            <w:rStyle w:val="Tekstzastpczy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EBB1F" w14:textId="77777777" w:rsidR="00FA0938" w:rsidRDefault="00FA0938" w:rsidP="00C71B85">
      <w:pPr>
        <w:spacing w:after="0" w:line="240" w:lineRule="auto"/>
      </w:pPr>
      <w:r>
        <w:separator/>
      </w:r>
    </w:p>
  </w:endnote>
  <w:endnote w:type="continuationSeparator" w:id="0">
    <w:p w14:paraId="54472427" w14:textId="77777777" w:rsidR="00FA0938" w:rsidRDefault="00FA0938" w:rsidP="00C71B85">
      <w:pPr>
        <w:spacing w:after="0" w:line="240" w:lineRule="auto"/>
      </w:pPr>
      <w:r>
        <w:continuationSeparator/>
      </w:r>
    </w:p>
  </w:endnote>
  <w:endnote w:type="continuationNotice" w:id="1">
    <w:p w14:paraId="4653D9A5" w14:textId="77777777" w:rsidR="00FA0938" w:rsidRDefault="00FA09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ACC31" w14:textId="77777777" w:rsidR="00FA0938" w:rsidRDefault="00FA0938" w:rsidP="00C71B85">
      <w:pPr>
        <w:spacing w:after="0" w:line="240" w:lineRule="auto"/>
      </w:pPr>
      <w:r>
        <w:separator/>
      </w:r>
    </w:p>
  </w:footnote>
  <w:footnote w:type="continuationSeparator" w:id="0">
    <w:p w14:paraId="778FD259" w14:textId="77777777" w:rsidR="00FA0938" w:rsidRDefault="00FA0938" w:rsidP="00C71B85">
      <w:pPr>
        <w:spacing w:after="0" w:line="240" w:lineRule="auto"/>
      </w:pPr>
      <w:r>
        <w:continuationSeparator/>
      </w:r>
    </w:p>
  </w:footnote>
  <w:footnote w:type="continuationNotice" w:id="1">
    <w:p w14:paraId="1907B289" w14:textId="77777777" w:rsidR="00FA0938" w:rsidRDefault="00FA0938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37171052">
    <w:abstractNumId w:val="32"/>
  </w:num>
  <w:num w:numId="2" w16cid:durableId="1121877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1984539">
    <w:abstractNumId w:val="37"/>
  </w:num>
  <w:num w:numId="4" w16cid:durableId="853373814">
    <w:abstractNumId w:val="23"/>
  </w:num>
  <w:num w:numId="5" w16cid:durableId="213852078">
    <w:abstractNumId w:val="14"/>
  </w:num>
  <w:num w:numId="6" w16cid:durableId="950236207">
    <w:abstractNumId w:val="7"/>
  </w:num>
  <w:num w:numId="7" w16cid:durableId="798113425">
    <w:abstractNumId w:val="26"/>
  </w:num>
  <w:num w:numId="8" w16cid:durableId="279580356">
    <w:abstractNumId w:val="27"/>
  </w:num>
  <w:num w:numId="9" w16cid:durableId="1182282931">
    <w:abstractNumId w:val="42"/>
  </w:num>
  <w:num w:numId="10" w16cid:durableId="591277148">
    <w:abstractNumId w:val="38"/>
  </w:num>
  <w:num w:numId="11" w16cid:durableId="923949595">
    <w:abstractNumId w:val="1"/>
  </w:num>
  <w:num w:numId="12" w16cid:durableId="231015154">
    <w:abstractNumId w:val="39"/>
  </w:num>
  <w:num w:numId="13" w16cid:durableId="1033382471">
    <w:abstractNumId w:val="36"/>
  </w:num>
  <w:num w:numId="14" w16cid:durableId="458450780">
    <w:abstractNumId w:val="5"/>
  </w:num>
  <w:num w:numId="15" w16cid:durableId="1479760546">
    <w:abstractNumId w:val="34"/>
  </w:num>
  <w:num w:numId="16" w16cid:durableId="446387794">
    <w:abstractNumId w:val="6"/>
  </w:num>
  <w:num w:numId="17" w16cid:durableId="2087411402">
    <w:abstractNumId w:val="0"/>
  </w:num>
  <w:num w:numId="18" w16cid:durableId="1499805839">
    <w:abstractNumId w:val="15"/>
  </w:num>
  <w:num w:numId="19" w16cid:durableId="1422407535">
    <w:abstractNumId w:val="3"/>
  </w:num>
  <w:num w:numId="20" w16cid:durableId="152912445">
    <w:abstractNumId w:val="9"/>
  </w:num>
  <w:num w:numId="21" w16cid:durableId="730471202">
    <w:abstractNumId w:val="29"/>
  </w:num>
  <w:num w:numId="22" w16cid:durableId="90513301">
    <w:abstractNumId w:val="20"/>
  </w:num>
  <w:num w:numId="23" w16cid:durableId="847521884">
    <w:abstractNumId w:val="11"/>
  </w:num>
  <w:num w:numId="24" w16cid:durableId="313411624">
    <w:abstractNumId w:val="13"/>
  </w:num>
  <w:num w:numId="25" w16cid:durableId="526255477">
    <w:abstractNumId w:val="8"/>
  </w:num>
  <w:num w:numId="26" w16cid:durableId="812210809">
    <w:abstractNumId w:val="28"/>
  </w:num>
  <w:num w:numId="27" w16cid:durableId="111752346">
    <w:abstractNumId w:val="33"/>
  </w:num>
  <w:num w:numId="28" w16cid:durableId="199125939">
    <w:abstractNumId w:val="19"/>
  </w:num>
  <w:num w:numId="29" w16cid:durableId="608902113">
    <w:abstractNumId w:val="25"/>
  </w:num>
  <w:num w:numId="30" w16cid:durableId="2140569154">
    <w:abstractNumId w:val="44"/>
  </w:num>
  <w:num w:numId="31" w16cid:durableId="1137605391">
    <w:abstractNumId w:val="12"/>
  </w:num>
  <w:num w:numId="32" w16cid:durableId="817266011">
    <w:abstractNumId w:val="41"/>
  </w:num>
  <w:num w:numId="33" w16cid:durableId="300887213">
    <w:abstractNumId w:val="40"/>
  </w:num>
  <w:num w:numId="34" w16cid:durableId="1267231651">
    <w:abstractNumId w:val="10"/>
  </w:num>
  <w:num w:numId="35" w16cid:durableId="1557013616">
    <w:abstractNumId w:val="21"/>
  </w:num>
  <w:num w:numId="36" w16cid:durableId="621814145">
    <w:abstractNumId w:val="31"/>
  </w:num>
  <w:num w:numId="37" w16cid:durableId="162861501">
    <w:abstractNumId w:val="18"/>
  </w:num>
  <w:num w:numId="38" w16cid:durableId="1457144789">
    <w:abstractNumId w:val="16"/>
  </w:num>
  <w:num w:numId="39" w16cid:durableId="694112106">
    <w:abstractNumId w:val="43"/>
  </w:num>
  <w:num w:numId="40" w16cid:durableId="534735664">
    <w:abstractNumId w:val="30"/>
  </w:num>
  <w:num w:numId="41" w16cid:durableId="1361130833">
    <w:abstractNumId w:val="17"/>
  </w:num>
  <w:num w:numId="42" w16cid:durableId="1999384048">
    <w:abstractNumId w:val="4"/>
  </w:num>
  <w:num w:numId="43" w16cid:durableId="1988050573">
    <w:abstractNumId w:val="35"/>
  </w:num>
  <w:num w:numId="44" w16cid:durableId="1210845559">
    <w:abstractNumId w:val="22"/>
  </w:num>
  <w:num w:numId="45" w16cid:durableId="201290439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0EEA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83622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D1D87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73926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40D5B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D0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03BF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0938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5699655293C48EEB07C1755ECD0BF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7C1A129-9F5C-47AB-95A2-BC5F3A9DEB64}"/>
      </w:docPartPr>
      <w:docPartBody>
        <w:p w:rsidR="00236321" w:rsidRDefault="008F14E4" w:rsidP="008F14E4">
          <w:pPr>
            <w:pStyle w:val="E5699655293C48EEB07C1755ECD0BFA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6A6685A4D7F4978A695030A34BD96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DAC98E-3064-4D02-8E65-C1F0FEC746B8}"/>
      </w:docPartPr>
      <w:docPartBody>
        <w:p w:rsidR="00236321" w:rsidRDefault="008F14E4" w:rsidP="008F14E4">
          <w:pPr>
            <w:pStyle w:val="86A6685A4D7F4978A695030A34BD9637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1A99EC674D11474795EF9AAEFDC12D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5DC3AB-2B2B-41EB-A7F6-82FDAC407DCF}"/>
      </w:docPartPr>
      <w:docPartBody>
        <w:p w:rsidR="00236321" w:rsidRDefault="008F14E4" w:rsidP="008F14E4">
          <w:pPr>
            <w:pStyle w:val="1A99EC674D11474795EF9AAEFDC12D9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E5D8479AE114C8FB3C3B7E20CADFCA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F7968F-9838-4391-8A30-7D219AA82A5E}"/>
      </w:docPartPr>
      <w:docPartBody>
        <w:p w:rsidR="00236321" w:rsidRDefault="008F14E4" w:rsidP="008F14E4">
          <w:pPr>
            <w:pStyle w:val="AE5D8479AE114C8FB3C3B7E20CADFCA7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A56A0B70921F43B2BC636F042D2A8B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5FF338-7A52-40B2-BFCD-2B17A453A717}"/>
      </w:docPartPr>
      <w:docPartBody>
        <w:p w:rsidR="00236321" w:rsidRDefault="008F14E4" w:rsidP="008F14E4">
          <w:pPr>
            <w:pStyle w:val="A56A0B70921F43B2BC636F042D2A8B37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CC4D180D2DD34E8FBA3F8E371ED425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FEDA35-83E3-4FE5-A03E-69B100E922A4}"/>
      </w:docPartPr>
      <w:docPartBody>
        <w:p w:rsidR="00236321" w:rsidRDefault="008F14E4" w:rsidP="008F14E4">
          <w:pPr>
            <w:pStyle w:val="CC4D180D2DD34E8FBA3F8E371ED425F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21796CBD8A1433CA2421A612E46AB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41AC9E5-7F85-43EB-8243-DBDA17C74749}"/>
      </w:docPartPr>
      <w:docPartBody>
        <w:p w:rsidR="00236321" w:rsidRDefault="008F14E4" w:rsidP="008F14E4">
          <w:pPr>
            <w:pStyle w:val="C21796CBD8A1433CA2421A612E46ABD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EDD2AB2A804455E930D42DA2260817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B3EEF6-C41D-4CAF-88A5-53EF7B9BE5E5}"/>
      </w:docPartPr>
      <w:docPartBody>
        <w:p w:rsidR="00236321" w:rsidRDefault="008F14E4" w:rsidP="008F14E4">
          <w:pPr>
            <w:pStyle w:val="FEDD2AB2A804455E930D42DA2260817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0794B50080B84564A62D51032E8186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3D22EB9-64FD-46EE-B75B-32CCCAFA4FBA}"/>
      </w:docPartPr>
      <w:docPartBody>
        <w:p w:rsidR="00236321" w:rsidRDefault="008F14E4" w:rsidP="008F14E4">
          <w:pPr>
            <w:pStyle w:val="0794B50080B84564A62D51032E8186D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CBB8B8CB0B94E5BBEAF72A6FE41501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3DAA622-6B40-4D2D-875B-F52DC0D3C62E}"/>
      </w:docPartPr>
      <w:docPartBody>
        <w:p w:rsidR="00236321" w:rsidRDefault="008F14E4" w:rsidP="008F14E4">
          <w:pPr>
            <w:pStyle w:val="4CBB8B8CB0B94E5BBEAF72A6FE41501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7E82928664847279E6EE8EC8F8FA8F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286B9E5-BC6F-4BED-A0EE-1D6626B26B7B}"/>
      </w:docPartPr>
      <w:docPartBody>
        <w:p w:rsidR="00236321" w:rsidRDefault="008F14E4" w:rsidP="008F14E4">
          <w:pPr>
            <w:pStyle w:val="A7E82928664847279E6EE8EC8F8FA8F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62962394BF44B2B9B5F374FAF0909C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C86021-45AD-4E96-B621-C6ADD88E4B29}"/>
      </w:docPartPr>
      <w:docPartBody>
        <w:p w:rsidR="00236321" w:rsidRDefault="008F14E4" w:rsidP="008F14E4">
          <w:pPr>
            <w:pStyle w:val="962962394BF44B2B9B5F374FAF0909C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B8373C082A46AEA6470C96AE5D918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898BC5-E07C-4DE2-B7F6-0856C06DBAE4}"/>
      </w:docPartPr>
      <w:docPartBody>
        <w:p w:rsidR="00236321" w:rsidRDefault="008F14E4" w:rsidP="008F14E4">
          <w:pPr>
            <w:pStyle w:val="E9B8373C082A46AEA6470C96AE5D918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DEF8E2B18E5492B926C3898027549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A96ABA-DDB0-40DB-99F9-F03C0F578E5E}"/>
      </w:docPartPr>
      <w:docPartBody>
        <w:p w:rsidR="00236321" w:rsidRDefault="008F14E4" w:rsidP="008F14E4">
          <w:pPr>
            <w:pStyle w:val="2DEF8E2B18E5492B926C38980275497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E64CB767F8A043DD8EE16ED238FF0D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9CBB89A-FAEB-4E10-9846-6A5E8863DACC}"/>
      </w:docPartPr>
      <w:docPartBody>
        <w:p w:rsidR="00236321" w:rsidRDefault="008F14E4" w:rsidP="008F14E4">
          <w:pPr>
            <w:pStyle w:val="E64CB767F8A043DD8EE16ED238FF0DE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5C87C3F190D4757A7310193211B2D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CE294F-2686-499C-A4C3-0F09A5F2E322}"/>
      </w:docPartPr>
      <w:docPartBody>
        <w:p w:rsidR="00236321" w:rsidRDefault="008F14E4" w:rsidP="008F14E4">
          <w:pPr>
            <w:pStyle w:val="C5C87C3F190D4757A7310193211B2D7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6E7AF465576427395C6438442998C5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A9EE60-DF53-40FD-97A2-11AACD543675}"/>
      </w:docPartPr>
      <w:docPartBody>
        <w:p w:rsidR="00236321" w:rsidRDefault="008F14E4" w:rsidP="008F14E4">
          <w:pPr>
            <w:pStyle w:val="66E7AF465576427395C6438442998C5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CB2F74EC59843A0BBEB0FE4B24184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D22A31D-A00E-4BA6-B00B-6028209D772D}"/>
      </w:docPartPr>
      <w:docPartBody>
        <w:p w:rsidR="00236321" w:rsidRDefault="008F14E4" w:rsidP="008F14E4">
          <w:pPr>
            <w:pStyle w:val="4CB2F74EC59843A0BBEB0FE4B24184D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C4191D6573D4D778B87C2B0B99721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2283AF6-D267-433C-A28E-6546678D1A66}"/>
      </w:docPartPr>
      <w:docPartBody>
        <w:p w:rsidR="00236321" w:rsidRDefault="008F14E4" w:rsidP="008F14E4">
          <w:pPr>
            <w:pStyle w:val="AC4191D6573D4D778B87C2B0B997214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6AD414C0F004DD0957480ABCF1D24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2B3B38-0A32-40A1-88C4-24F221241EC3}"/>
      </w:docPartPr>
      <w:docPartBody>
        <w:p w:rsidR="00236321" w:rsidRDefault="008F14E4" w:rsidP="008F14E4">
          <w:pPr>
            <w:pStyle w:val="86AD414C0F004DD0957480ABCF1D24A6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C22DD87B3BD4599A498EE969D1C0F0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9FDC6C-2673-4DA4-8E9B-716BDDFB00C5}"/>
      </w:docPartPr>
      <w:docPartBody>
        <w:p w:rsidR="00236321" w:rsidRDefault="008F14E4" w:rsidP="008F14E4">
          <w:pPr>
            <w:pStyle w:val="2C22DD87B3BD4599A498EE969D1C0F0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4010172D6964BBBB61A18ED2779FB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BBCB4F-3A95-4CBC-AAFC-DA78A3EBBDE3}"/>
      </w:docPartPr>
      <w:docPartBody>
        <w:p w:rsidR="00236321" w:rsidRDefault="008F14E4" w:rsidP="008F14E4">
          <w:pPr>
            <w:pStyle w:val="74010172D6964BBBB61A18ED2779FB1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7223CC44DC24D64BF693A3A9822FC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82B9D61-77DE-4673-8DAE-F34B2F253A54}"/>
      </w:docPartPr>
      <w:docPartBody>
        <w:p w:rsidR="00236321" w:rsidRDefault="008F14E4" w:rsidP="008F14E4">
          <w:pPr>
            <w:pStyle w:val="F7223CC44DC24D64BF693A3A9822FCE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E8B297D3A6C4DCFA9120DA005A8950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043512D-C354-4B58-9CC1-A51E8A2471B5}"/>
      </w:docPartPr>
      <w:docPartBody>
        <w:p w:rsidR="00236321" w:rsidRDefault="008F14E4" w:rsidP="008F14E4">
          <w:pPr>
            <w:pStyle w:val="7E8B297D3A6C4DCFA9120DA005A8950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2DF6A6BD3AF4D5AB2F697AECCA846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5D8644C-64F1-498C-B3C1-74A12D654287}"/>
      </w:docPartPr>
      <w:docPartBody>
        <w:p w:rsidR="00236321" w:rsidRDefault="008F14E4" w:rsidP="008F14E4">
          <w:pPr>
            <w:pStyle w:val="E2DF6A6BD3AF4D5AB2F697AECCA8464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B1F85ACA4F0463385EA9E7A7FC563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C33ED49-1174-4512-9192-FE68AC0BC682}"/>
      </w:docPartPr>
      <w:docPartBody>
        <w:p w:rsidR="00236321" w:rsidRDefault="008F14E4" w:rsidP="008F14E4">
          <w:pPr>
            <w:pStyle w:val="EB1F85ACA4F0463385EA9E7A7FC563A3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1D2FD83B0047349D6757A4DD958F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B66D7CA-B479-4546-9AFA-0D4823027CA8}"/>
      </w:docPartPr>
      <w:docPartBody>
        <w:p w:rsidR="00236321" w:rsidRDefault="008F14E4" w:rsidP="008F14E4">
          <w:pPr>
            <w:pStyle w:val="B41D2FD83B0047349D6757A4DD958FF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CBE9CF9EB3D4AE09EA7597AFD5162F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94893E3-CE65-4F10-8893-3F69A98A6F23}"/>
      </w:docPartPr>
      <w:docPartBody>
        <w:p w:rsidR="00236321" w:rsidRDefault="008F14E4" w:rsidP="008F14E4">
          <w:pPr>
            <w:pStyle w:val="6CBE9CF9EB3D4AE09EA7597AFD5162F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7F632E78D5C4221996B1ECDD1A4A0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9C048A-EB67-41D3-8F5C-103AF006E0FF}"/>
      </w:docPartPr>
      <w:docPartBody>
        <w:p w:rsidR="00236321" w:rsidRDefault="008F14E4" w:rsidP="008F14E4">
          <w:pPr>
            <w:pStyle w:val="E7F632E78D5C4221996B1ECDD1A4A09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CB16E7E3F84419880DC65879E8B824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0477D9-0A97-4200-BC83-ABB89B63E5D3}"/>
      </w:docPartPr>
      <w:docPartBody>
        <w:p w:rsidR="00236321" w:rsidRDefault="008F14E4" w:rsidP="008F14E4">
          <w:pPr>
            <w:pStyle w:val="ACB16E7E3F84419880DC65879E8B824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91D706E089B4C51BAFBD6CE00C14F3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F9F2412-7F72-46CA-B0C2-A282B08868E4}"/>
      </w:docPartPr>
      <w:docPartBody>
        <w:p w:rsidR="00236321" w:rsidRDefault="008F14E4" w:rsidP="008F14E4">
          <w:pPr>
            <w:pStyle w:val="991D706E089B4C51BAFBD6CE00C14F3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609ACEC79FF45B8831962592239457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5C1FEE-B149-47E1-A84C-B5518ECAD680}"/>
      </w:docPartPr>
      <w:docPartBody>
        <w:p w:rsidR="00236321" w:rsidRDefault="008F14E4" w:rsidP="008F14E4">
          <w:pPr>
            <w:pStyle w:val="3609ACEC79FF45B8831962592239457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4FEE21CB2954CE0912C996F8798FF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A53A269-70DC-4E9B-ACE8-261752E52BEF}"/>
      </w:docPartPr>
      <w:docPartBody>
        <w:p w:rsidR="00236321" w:rsidRDefault="008F14E4" w:rsidP="008F14E4">
          <w:pPr>
            <w:pStyle w:val="14FEE21CB2954CE0912C996F8798FFAF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4FD8B9AF094B609EEA149BDCE5813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6EA406F-60C9-4C85-B900-AE4E78BA504B}"/>
      </w:docPartPr>
      <w:docPartBody>
        <w:p w:rsidR="00236321" w:rsidRDefault="008F14E4" w:rsidP="008F14E4">
          <w:pPr>
            <w:pStyle w:val="364FD8B9AF094B609EEA149BDCE5813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E2CAC6507B8411B84BA0A1956BAA98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16BB6D4-7BA6-4432-9FCC-C8C40E31BC71}"/>
      </w:docPartPr>
      <w:docPartBody>
        <w:p w:rsidR="00236321" w:rsidRDefault="008F14E4" w:rsidP="008F14E4">
          <w:pPr>
            <w:pStyle w:val="2E2CAC6507B8411B84BA0A1956BAA98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7F21C6E77C54097B297952C9198C7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AC65BFD-0A5F-4633-9492-6780A08BE6CA}"/>
      </w:docPartPr>
      <w:docPartBody>
        <w:p w:rsidR="00236321" w:rsidRDefault="008F14E4" w:rsidP="008F14E4">
          <w:pPr>
            <w:pStyle w:val="B7F21C6E77C54097B297952C9198C72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65D6293AB8748048F1365052091228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A8A02E3-71B0-4958-9635-F3214C31BDE0}"/>
      </w:docPartPr>
      <w:docPartBody>
        <w:p w:rsidR="00236321" w:rsidRDefault="008F14E4" w:rsidP="008F14E4">
          <w:pPr>
            <w:pStyle w:val="B65D6293AB8748048F1365052091228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2A28DC9A3304F9099F518CD4EB55F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7508D9A-18A7-409F-BDDE-F8D4DE748C22}"/>
      </w:docPartPr>
      <w:docPartBody>
        <w:p w:rsidR="00236321" w:rsidRDefault="008F14E4" w:rsidP="008F14E4">
          <w:pPr>
            <w:pStyle w:val="42A28DC9A3304F9099F518CD4EB55F3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11ED2A5A3EB469797F6B79B74C5BA6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7A3347-5BB7-49B8-88E8-EC5F68AE721E}"/>
      </w:docPartPr>
      <w:docPartBody>
        <w:p w:rsidR="00236321" w:rsidRDefault="008F14E4" w:rsidP="008F14E4">
          <w:pPr>
            <w:pStyle w:val="111ED2A5A3EB469797F6B79B74C5BA6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1A0C2604B364A84A0840A429BACBF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E2CACF-9B33-4C6C-BAEA-A016D6BD99FB}"/>
      </w:docPartPr>
      <w:docPartBody>
        <w:p w:rsidR="00236321" w:rsidRDefault="008F14E4" w:rsidP="008F14E4">
          <w:pPr>
            <w:pStyle w:val="11A0C2604B364A84A0840A429BACBF2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0CB52C68CB84605918BBADFCFBFE46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541172-23C3-41EB-9F06-ED17A2B762EA}"/>
      </w:docPartPr>
      <w:docPartBody>
        <w:p w:rsidR="00236321" w:rsidRDefault="008F14E4" w:rsidP="008F14E4">
          <w:pPr>
            <w:pStyle w:val="90CB52C68CB84605918BBADFCFBFE46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A371D820D2B4676A0DD244ED90539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C086E-5A41-4301-AED8-6F0D360BC1E6}"/>
      </w:docPartPr>
      <w:docPartBody>
        <w:p w:rsidR="00236321" w:rsidRDefault="008F14E4" w:rsidP="008F14E4">
          <w:pPr>
            <w:pStyle w:val="4A371D820D2B4676A0DD244ED905393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0B2EDC"/>
    <w:rsid w:val="0020778E"/>
    <w:rsid w:val="00236321"/>
    <w:rsid w:val="00515F3D"/>
    <w:rsid w:val="00730BE0"/>
    <w:rsid w:val="008D7083"/>
    <w:rsid w:val="008F14E4"/>
    <w:rsid w:val="00934412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F14E4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E5699655293C48EEB07C1755ECD0BFA1">
    <w:name w:val="E5699655293C48EEB07C1755ECD0BFA1"/>
    <w:rsid w:val="008F14E4"/>
  </w:style>
  <w:style w:type="paragraph" w:customStyle="1" w:styleId="86A6685A4D7F4978A695030A34BD9637">
    <w:name w:val="86A6685A4D7F4978A695030A34BD9637"/>
    <w:rsid w:val="008F14E4"/>
  </w:style>
  <w:style w:type="paragraph" w:customStyle="1" w:styleId="1A99EC674D11474795EF9AAEFDC12D96">
    <w:name w:val="1A99EC674D11474795EF9AAEFDC12D96"/>
    <w:rsid w:val="008F14E4"/>
  </w:style>
  <w:style w:type="paragraph" w:customStyle="1" w:styleId="AE5D8479AE114C8FB3C3B7E20CADFCA7">
    <w:name w:val="AE5D8479AE114C8FB3C3B7E20CADFCA7"/>
    <w:rsid w:val="008F14E4"/>
  </w:style>
  <w:style w:type="paragraph" w:customStyle="1" w:styleId="A56A0B70921F43B2BC636F042D2A8B37">
    <w:name w:val="A56A0B70921F43B2BC636F042D2A8B37"/>
    <w:rsid w:val="008F14E4"/>
  </w:style>
  <w:style w:type="paragraph" w:customStyle="1" w:styleId="CC4D180D2DD34E8FBA3F8E371ED425F7">
    <w:name w:val="CC4D180D2DD34E8FBA3F8E371ED425F7"/>
    <w:rsid w:val="008F14E4"/>
  </w:style>
  <w:style w:type="paragraph" w:customStyle="1" w:styleId="C21796CBD8A1433CA2421A612E46ABDC">
    <w:name w:val="C21796CBD8A1433CA2421A612E46ABDC"/>
    <w:rsid w:val="008F14E4"/>
  </w:style>
  <w:style w:type="paragraph" w:customStyle="1" w:styleId="FEDD2AB2A804455E930D42DA22608179">
    <w:name w:val="FEDD2AB2A804455E930D42DA22608179"/>
    <w:rsid w:val="008F14E4"/>
  </w:style>
  <w:style w:type="paragraph" w:customStyle="1" w:styleId="0794B50080B84564A62D51032E8186DC">
    <w:name w:val="0794B50080B84564A62D51032E8186DC"/>
    <w:rsid w:val="008F14E4"/>
  </w:style>
  <w:style w:type="paragraph" w:customStyle="1" w:styleId="4CBB8B8CB0B94E5BBEAF72A6FE415016">
    <w:name w:val="4CBB8B8CB0B94E5BBEAF72A6FE415016"/>
    <w:rsid w:val="008F14E4"/>
  </w:style>
  <w:style w:type="paragraph" w:customStyle="1" w:styleId="A7E82928664847279E6EE8EC8F8FA8FF">
    <w:name w:val="A7E82928664847279E6EE8EC8F8FA8FF"/>
    <w:rsid w:val="008F14E4"/>
  </w:style>
  <w:style w:type="paragraph" w:customStyle="1" w:styleId="962962394BF44B2B9B5F374FAF0909CC">
    <w:name w:val="962962394BF44B2B9B5F374FAF0909CC"/>
    <w:rsid w:val="008F14E4"/>
  </w:style>
  <w:style w:type="paragraph" w:customStyle="1" w:styleId="E9B8373C082A46AEA6470C96AE5D918F">
    <w:name w:val="E9B8373C082A46AEA6470C96AE5D918F"/>
    <w:rsid w:val="008F14E4"/>
  </w:style>
  <w:style w:type="paragraph" w:customStyle="1" w:styleId="2DEF8E2B18E5492B926C389802754974">
    <w:name w:val="2DEF8E2B18E5492B926C389802754974"/>
    <w:rsid w:val="008F14E4"/>
  </w:style>
  <w:style w:type="paragraph" w:customStyle="1" w:styleId="E64CB767F8A043DD8EE16ED238FF0DEF">
    <w:name w:val="E64CB767F8A043DD8EE16ED238FF0DEF"/>
    <w:rsid w:val="008F14E4"/>
  </w:style>
  <w:style w:type="paragraph" w:customStyle="1" w:styleId="C5C87C3F190D4757A7310193211B2D76">
    <w:name w:val="C5C87C3F190D4757A7310193211B2D76"/>
    <w:rsid w:val="008F14E4"/>
  </w:style>
  <w:style w:type="paragraph" w:customStyle="1" w:styleId="66E7AF465576427395C6438442998C5C">
    <w:name w:val="66E7AF465576427395C6438442998C5C"/>
    <w:rsid w:val="008F14E4"/>
  </w:style>
  <w:style w:type="paragraph" w:customStyle="1" w:styleId="4CB2F74EC59843A0BBEB0FE4B24184DC">
    <w:name w:val="4CB2F74EC59843A0BBEB0FE4B24184DC"/>
    <w:rsid w:val="008F14E4"/>
  </w:style>
  <w:style w:type="paragraph" w:customStyle="1" w:styleId="AC4191D6573D4D778B87C2B0B9972144">
    <w:name w:val="AC4191D6573D4D778B87C2B0B9972144"/>
    <w:rsid w:val="008F14E4"/>
  </w:style>
  <w:style w:type="paragraph" w:customStyle="1" w:styleId="86AD414C0F004DD0957480ABCF1D24A6">
    <w:name w:val="86AD414C0F004DD0957480ABCF1D24A6"/>
    <w:rsid w:val="008F14E4"/>
  </w:style>
  <w:style w:type="paragraph" w:customStyle="1" w:styleId="2C22DD87B3BD4599A498EE969D1C0F01">
    <w:name w:val="2C22DD87B3BD4599A498EE969D1C0F01"/>
    <w:rsid w:val="008F14E4"/>
  </w:style>
  <w:style w:type="paragraph" w:customStyle="1" w:styleId="74010172D6964BBBB61A18ED2779FB1B">
    <w:name w:val="74010172D6964BBBB61A18ED2779FB1B"/>
    <w:rsid w:val="008F14E4"/>
  </w:style>
  <w:style w:type="paragraph" w:customStyle="1" w:styleId="F7223CC44DC24D64BF693A3A9822FCEA">
    <w:name w:val="F7223CC44DC24D64BF693A3A9822FCEA"/>
    <w:rsid w:val="008F14E4"/>
  </w:style>
  <w:style w:type="paragraph" w:customStyle="1" w:styleId="7E8B297D3A6C4DCFA9120DA005A89505">
    <w:name w:val="7E8B297D3A6C4DCFA9120DA005A89505"/>
    <w:rsid w:val="008F14E4"/>
  </w:style>
  <w:style w:type="paragraph" w:customStyle="1" w:styleId="E2DF6A6BD3AF4D5AB2F697AECCA8464F">
    <w:name w:val="E2DF6A6BD3AF4D5AB2F697AECCA8464F"/>
    <w:rsid w:val="008F14E4"/>
  </w:style>
  <w:style w:type="paragraph" w:customStyle="1" w:styleId="EB1F85ACA4F0463385EA9E7A7FC563A3">
    <w:name w:val="EB1F85ACA4F0463385EA9E7A7FC563A3"/>
    <w:rsid w:val="008F14E4"/>
  </w:style>
  <w:style w:type="paragraph" w:customStyle="1" w:styleId="B41D2FD83B0047349D6757A4DD958FF5">
    <w:name w:val="B41D2FD83B0047349D6757A4DD958FF5"/>
    <w:rsid w:val="008F14E4"/>
  </w:style>
  <w:style w:type="paragraph" w:customStyle="1" w:styleId="6CBE9CF9EB3D4AE09EA7597AFD5162F5">
    <w:name w:val="6CBE9CF9EB3D4AE09EA7597AFD5162F5"/>
    <w:rsid w:val="008F14E4"/>
  </w:style>
  <w:style w:type="paragraph" w:customStyle="1" w:styleId="E7F632E78D5C4221996B1ECDD1A4A095">
    <w:name w:val="E7F632E78D5C4221996B1ECDD1A4A095"/>
    <w:rsid w:val="008F14E4"/>
  </w:style>
  <w:style w:type="paragraph" w:customStyle="1" w:styleId="ACB16E7E3F84419880DC65879E8B824B">
    <w:name w:val="ACB16E7E3F84419880DC65879E8B824B"/>
    <w:rsid w:val="008F14E4"/>
  </w:style>
  <w:style w:type="paragraph" w:customStyle="1" w:styleId="991D706E089B4C51BAFBD6CE00C14F36">
    <w:name w:val="991D706E089B4C51BAFBD6CE00C14F36"/>
    <w:rsid w:val="008F14E4"/>
  </w:style>
  <w:style w:type="paragraph" w:customStyle="1" w:styleId="3609ACEC79FF45B8831962592239457A">
    <w:name w:val="3609ACEC79FF45B8831962592239457A"/>
    <w:rsid w:val="008F14E4"/>
  </w:style>
  <w:style w:type="paragraph" w:customStyle="1" w:styleId="14FEE21CB2954CE0912C996F8798FFAF">
    <w:name w:val="14FEE21CB2954CE0912C996F8798FFAF"/>
    <w:rsid w:val="008F14E4"/>
  </w:style>
  <w:style w:type="paragraph" w:customStyle="1" w:styleId="364FD8B9AF094B609EEA149BDCE5813A">
    <w:name w:val="364FD8B9AF094B609EEA149BDCE5813A"/>
    <w:rsid w:val="008F14E4"/>
  </w:style>
  <w:style w:type="paragraph" w:customStyle="1" w:styleId="2E2CAC6507B8411B84BA0A1956BAA985">
    <w:name w:val="2E2CAC6507B8411B84BA0A1956BAA985"/>
    <w:rsid w:val="008F14E4"/>
  </w:style>
  <w:style w:type="paragraph" w:customStyle="1" w:styleId="B7F21C6E77C54097B297952C9198C723">
    <w:name w:val="B7F21C6E77C54097B297952C9198C723"/>
    <w:rsid w:val="008F14E4"/>
  </w:style>
  <w:style w:type="paragraph" w:customStyle="1" w:styleId="B65D6293AB8748048F13650520912286">
    <w:name w:val="B65D6293AB8748048F13650520912286"/>
    <w:rsid w:val="008F14E4"/>
  </w:style>
  <w:style w:type="paragraph" w:customStyle="1" w:styleId="42A28DC9A3304F9099F518CD4EB55F38">
    <w:name w:val="42A28DC9A3304F9099F518CD4EB55F38"/>
    <w:rsid w:val="008F14E4"/>
  </w:style>
  <w:style w:type="paragraph" w:customStyle="1" w:styleId="111ED2A5A3EB469797F6B79B74C5BA64">
    <w:name w:val="111ED2A5A3EB469797F6B79B74C5BA64"/>
    <w:rsid w:val="008F14E4"/>
  </w:style>
  <w:style w:type="paragraph" w:customStyle="1" w:styleId="11A0C2604B364A84A0840A429BACBF24">
    <w:name w:val="11A0C2604B364A84A0840A429BACBF24"/>
    <w:rsid w:val="008F14E4"/>
  </w:style>
  <w:style w:type="paragraph" w:customStyle="1" w:styleId="90CB52C68CB84605918BBADFCFBFE465">
    <w:name w:val="90CB52C68CB84605918BBADFCFBFE465"/>
    <w:rsid w:val="008F14E4"/>
  </w:style>
  <w:style w:type="paragraph" w:customStyle="1" w:styleId="4A371D820D2B4676A0DD244ED9053934">
    <w:name w:val="4A371D820D2B4676A0DD244ED9053934"/>
    <w:rsid w:val="008F14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1A26DDA7-91F3-48D1-8B0A-6ED8F971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UCZA</dc:creator>
  <cp:keywords/>
  <cp:lastModifiedBy>Agnieszka Farat</cp:lastModifiedBy>
  <cp:revision>2</cp:revision>
  <cp:lastPrinted>2021-07-13T07:19:00Z</cp:lastPrinted>
  <dcterms:created xsi:type="dcterms:W3CDTF">2022-10-26T13:13:00Z</dcterms:created>
  <dcterms:modified xsi:type="dcterms:W3CDTF">2022-10-2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5570400</vt:r8>
  </property>
</Properties>
</file>